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672849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638898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668064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651109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644775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625560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657522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587171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647874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659086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650514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660100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667534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652183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659539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643234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638453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616224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633233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665393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632570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683436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676013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917803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661681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Уржиндорж Мягмар</dc:creator>
  <dc:language>ru-RU</dc:language>
  <cp:keywords/>
  <dcterms:created xsi:type="dcterms:W3CDTF">2024-06-20T17:55:55Z</dcterms:created>
  <dcterms:modified xsi:type="dcterms:W3CDTF">2024-06-20T17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